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7595B" w14:textId="77777777" w:rsidR="00D67B70" w:rsidRDefault="00F3673B">
      <w:pPr>
        <w:pStyle w:val="a4"/>
      </w:pPr>
      <w:r>
        <w:t>Лабораторная работа-08</w:t>
      </w:r>
    </w:p>
    <w:p w14:paraId="785BD63E" w14:textId="77777777" w:rsidR="00D67B70" w:rsidRDefault="00F3673B">
      <w:pPr>
        <w:pStyle w:val="a5"/>
      </w:pPr>
      <w:r>
        <w:t>Текстовой редактор vi</w:t>
      </w:r>
    </w:p>
    <w:p w14:paraId="7636EEB9" w14:textId="473A8BD2" w:rsidR="00D67B70" w:rsidRDefault="00C97F24">
      <w:pPr>
        <w:pStyle w:val="Author"/>
      </w:pPr>
      <w:r>
        <w:t>Глевкин Андрей</w:t>
      </w:r>
      <w:r w:rsidR="00F3673B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77398818"/>
        <w:docPartObj>
          <w:docPartGallery w:val="Table of Contents"/>
          <w:docPartUnique/>
        </w:docPartObj>
      </w:sdtPr>
      <w:sdtEndPr/>
      <w:sdtContent>
        <w:p w14:paraId="3471261F" w14:textId="77777777" w:rsidR="00D67B70" w:rsidRDefault="00F3673B">
          <w:pPr>
            <w:pStyle w:val="ae"/>
          </w:pPr>
          <w:r>
            <w:t>Содержание</w:t>
          </w:r>
        </w:p>
        <w:p w14:paraId="73D030ED" w14:textId="77777777" w:rsidR="00C97F24" w:rsidRDefault="00F3673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111" w:history="1">
            <w:r w:rsidR="00C97F24" w:rsidRPr="00DC57E8">
              <w:rPr>
                <w:rStyle w:val="ad"/>
                <w:noProof/>
              </w:rPr>
              <w:t>1</w:t>
            </w:r>
            <w:r w:rsidR="00C97F24">
              <w:rPr>
                <w:noProof/>
              </w:rPr>
              <w:tab/>
            </w:r>
            <w:r w:rsidR="00C97F24" w:rsidRPr="00DC57E8">
              <w:rPr>
                <w:rStyle w:val="ad"/>
                <w:noProof/>
              </w:rPr>
              <w:t>Цель работы</w:t>
            </w:r>
            <w:r w:rsidR="00C97F24">
              <w:rPr>
                <w:noProof/>
                <w:webHidden/>
              </w:rPr>
              <w:tab/>
            </w:r>
            <w:r w:rsidR="00C97F24">
              <w:rPr>
                <w:noProof/>
                <w:webHidden/>
              </w:rPr>
              <w:fldChar w:fldCharType="begin"/>
            </w:r>
            <w:r w:rsidR="00C97F24">
              <w:rPr>
                <w:noProof/>
                <w:webHidden/>
              </w:rPr>
              <w:instrText xml:space="preserve"> PAGEREF _Toc107172111 \h </w:instrText>
            </w:r>
            <w:r w:rsidR="00C97F24">
              <w:rPr>
                <w:noProof/>
                <w:webHidden/>
              </w:rPr>
            </w:r>
            <w:r w:rsidR="00C97F24">
              <w:rPr>
                <w:noProof/>
                <w:webHidden/>
              </w:rPr>
              <w:fldChar w:fldCharType="separate"/>
            </w:r>
            <w:r w:rsidR="00C97F24">
              <w:rPr>
                <w:noProof/>
                <w:webHidden/>
              </w:rPr>
              <w:t>1</w:t>
            </w:r>
            <w:r w:rsidR="00C97F24">
              <w:rPr>
                <w:noProof/>
                <w:webHidden/>
              </w:rPr>
              <w:fldChar w:fldCharType="end"/>
            </w:r>
          </w:hyperlink>
        </w:p>
        <w:p w14:paraId="14F1E0BF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2" w:history="1">
            <w:r w:rsidRPr="00DC57E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Задание 1 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7C18D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3" w:history="1">
            <w:r w:rsidRPr="00DC57E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Задание 2 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9009C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4" w:history="1">
            <w:r w:rsidRPr="00DC57E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937F7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5" w:history="1">
            <w:r w:rsidRPr="00DC57E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Задание 1. 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4C9A9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6" w:history="1">
            <w:r w:rsidRPr="00DC57E8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Задание 2. Редактирование существующ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92472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7" w:history="1">
            <w:r w:rsidRPr="00DC57E8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81144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8" w:history="1">
            <w:r w:rsidRPr="00DC57E8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B2E1A" w14:textId="77777777" w:rsidR="00C97F24" w:rsidRDefault="00C97F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119" w:history="1">
            <w:r w:rsidRPr="00DC57E8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DC57E8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47177" w14:textId="77777777" w:rsidR="00D67B70" w:rsidRDefault="00F3673B">
          <w:r>
            <w:fldChar w:fldCharType="end"/>
          </w:r>
        </w:p>
      </w:sdtContent>
    </w:sdt>
    <w:p w14:paraId="1101A9CA" w14:textId="77777777" w:rsidR="00D67B70" w:rsidRDefault="00F3673B">
      <w:pPr>
        <w:pStyle w:val="1"/>
      </w:pPr>
      <w:bookmarkStart w:id="0" w:name="цель-работы"/>
      <w:bookmarkStart w:id="1" w:name="_Toc107172111"/>
      <w:r>
        <w:rPr>
          <w:rStyle w:val="SectionNumber"/>
        </w:rPr>
        <w:t>1</w:t>
      </w:r>
      <w:r>
        <w:tab/>
        <w:t>Цель работы</w:t>
      </w:r>
      <w:bookmarkEnd w:id="1"/>
    </w:p>
    <w:p w14:paraId="07DB6FC5" w14:textId="77777777" w:rsidR="00D67B70" w:rsidRDefault="00F3673B">
      <w:pPr>
        <w:pStyle w:val="FirstParagraph"/>
      </w:pPr>
      <w:r>
        <w:t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</w:t>
      </w:r>
    </w:p>
    <w:p w14:paraId="085B93B0" w14:textId="77777777" w:rsidR="00D67B70" w:rsidRDefault="00F3673B">
      <w:pPr>
        <w:pStyle w:val="1"/>
      </w:pPr>
      <w:bookmarkStart w:id="2" w:name="Xc8b3f3fd86afca6034f5298a8c0008a531294f7"/>
      <w:bookmarkStart w:id="3" w:name="_Toc107172112"/>
      <w:bookmarkEnd w:id="0"/>
      <w:r>
        <w:rPr>
          <w:rStyle w:val="SectionNumber"/>
        </w:rPr>
        <w:t>2</w:t>
      </w:r>
      <w:r>
        <w:tab/>
        <w:t>Задание 1 Создание нового файла с использованием vi</w:t>
      </w:r>
      <w:bookmarkEnd w:id="3"/>
    </w:p>
    <w:p w14:paraId="3C3D867A" w14:textId="77777777" w:rsidR="00D67B70" w:rsidRDefault="00F3673B">
      <w:pPr>
        <w:pStyle w:val="Compact"/>
        <w:numPr>
          <w:ilvl w:val="0"/>
          <w:numId w:val="2"/>
        </w:numPr>
      </w:pPr>
      <w:r>
        <w:t>Создайте каталог с именем ~/work/os/lab06.</w:t>
      </w:r>
    </w:p>
    <w:p w14:paraId="1F5CD15C" w14:textId="77777777" w:rsidR="00D67B70" w:rsidRDefault="00F3673B">
      <w:pPr>
        <w:pStyle w:val="Compact"/>
        <w:numPr>
          <w:ilvl w:val="0"/>
          <w:numId w:val="2"/>
        </w:numPr>
      </w:pPr>
      <w:r>
        <w:t>Пе</w:t>
      </w:r>
      <w:r>
        <w:t>рейдите во вновь созданный каталог.</w:t>
      </w:r>
    </w:p>
    <w:p w14:paraId="46D8847F" w14:textId="77777777" w:rsidR="00D67B70" w:rsidRDefault="00F3673B">
      <w:pPr>
        <w:pStyle w:val="Compact"/>
        <w:numPr>
          <w:ilvl w:val="0"/>
          <w:numId w:val="2"/>
        </w:numPr>
      </w:pPr>
      <w:r>
        <w:t>Вызовите vi и создайте файл hello.sh</w:t>
      </w:r>
    </w:p>
    <w:p w14:paraId="7B5FE050" w14:textId="77777777" w:rsidR="00D67B70" w:rsidRDefault="00F3673B">
      <w:pPr>
        <w:pStyle w:val="Compact"/>
        <w:numPr>
          <w:ilvl w:val="0"/>
          <w:numId w:val="2"/>
        </w:numPr>
      </w:pPr>
      <w:r>
        <w:t>Нажмите клавишу i и вводите следующийтекст.</w:t>
      </w:r>
    </w:p>
    <w:p w14:paraId="282D57A6" w14:textId="77777777" w:rsidR="00D67B70" w:rsidRDefault="00F3673B">
      <w:pPr>
        <w:pStyle w:val="Compact"/>
        <w:numPr>
          <w:ilvl w:val="0"/>
          <w:numId w:val="2"/>
        </w:numPr>
      </w:pPr>
      <w:r>
        <w:t>Нажмите клавишу Esc для перехода в командный режим после завершения ввода текста.</w:t>
      </w:r>
    </w:p>
    <w:p w14:paraId="6E883512" w14:textId="77777777" w:rsidR="00D67B70" w:rsidRDefault="00F3673B">
      <w:pPr>
        <w:pStyle w:val="Compact"/>
        <w:numPr>
          <w:ilvl w:val="0"/>
          <w:numId w:val="2"/>
        </w:numPr>
      </w:pPr>
      <w:r>
        <w:t>Нажмите : для перехода в режим последней строки и внизу в</w:t>
      </w:r>
      <w:r>
        <w:t>ашего экрана появится приглашение в виде двоеточия.</w:t>
      </w:r>
    </w:p>
    <w:p w14:paraId="7A68F576" w14:textId="77777777" w:rsidR="00D67B70" w:rsidRDefault="00F3673B">
      <w:pPr>
        <w:pStyle w:val="Compact"/>
        <w:numPr>
          <w:ilvl w:val="0"/>
          <w:numId w:val="2"/>
        </w:numPr>
      </w:pPr>
      <w:r>
        <w:t>Нажмите w (записать)и q (выйти),азатемнажмитеклавишу Enter длясохранения вашеготекста и завершения работы.</w:t>
      </w:r>
    </w:p>
    <w:p w14:paraId="279DAEDF" w14:textId="77777777" w:rsidR="00D67B70" w:rsidRDefault="00F3673B">
      <w:pPr>
        <w:pStyle w:val="Compact"/>
        <w:numPr>
          <w:ilvl w:val="0"/>
          <w:numId w:val="2"/>
        </w:numPr>
      </w:pPr>
      <w:r>
        <w:t>Сделайте файл исполняемым</w:t>
      </w:r>
    </w:p>
    <w:p w14:paraId="674A765A" w14:textId="77777777" w:rsidR="00D67B70" w:rsidRDefault="00F3673B">
      <w:pPr>
        <w:pStyle w:val="1"/>
      </w:pPr>
      <w:bookmarkStart w:id="4" w:name="Xda48bb01b5cbf0776af20974bad0747e65537be"/>
      <w:bookmarkStart w:id="5" w:name="_Toc107172113"/>
      <w:bookmarkEnd w:id="2"/>
      <w:r>
        <w:rPr>
          <w:rStyle w:val="SectionNumber"/>
        </w:rPr>
        <w:t>3</w:t>
      </w:r>
      <w:r>
        <w:tab/>
        <w:t>Задание 2 Редактирование существующего файла</w:t>
      </w:r>
      <w:bookmarkEnd w:id="5"/>
    </w:p>
    <w:p w14:paraId="2EAB56A1" w14:textId="77777777" w:rsidR="00D67B70" w:rsidRDefault="00F3673B">
      <w:pPr>
        <w:pStyle w:val="Compact"/>
        <w:numPr>
          <w:ilvl w:val="0"/>
          <w:numId w:val="3"/>
        </w:numPr>
      </w:pPr>
      <w:r>
        <w:t>Вызовите vi на редактиро</w:t>
      </w:r>
      <w:r>
        <w:t>вание файла</w:t>
      </w:r>
    </w:p>
    <w:p w14:paraId="7E272298" w14:textId="77777777" w:rsidR="00D67B70" w:rsidRDefault="00F3673B">
      <w:pPr>
        <w:pStyle w:val="Compact"/>
        <w:numPr>
          <w:ilvl w:val="0"/>
          <w:numId w:val="3"/>
        </w:numPr>
      </w:pPr>
      <w:r>
        <w:lastRenderedPageBreak/>
        <w:t>Установите курсор в конец слова HELL второй строки.</w:t>
      </w:r>
    </w:p>
    <w:p w14:paraId="3E6725B1" w14:textId="77777777" w:rsidR="00D67B70" w:rsidRDefault="00F3673B">
      <w:pPr>
        <w:pStyle w:val="Compact"/>
        <w:numPr>
          <w:ilvl w:val="0"/>
          <w:numId w:val="3"/>
        </w:numPr>
      </w:pPr>
      <w:r>
        <w:t>ПерейдитеврежимвставкиизаменитенаHELLO.Нажмите Esc длявозвратавкоманд- ный режим.</w:t>
      </w:r>
    </w:p>
    <w:p w14:paraId="161DD68A" w14:textId="77777777" w:rsidR="00D67B70" w:rsidRDefault="00F3673B">
      <w:pPr>
        <w:pStyle w:val="Compact"/>
        <w:numPr>
          <w:ilvl w:val="0"/>
          <w:numId w:val="3"/>
        </w:numPr>
      </w:pPr>
      <w:r>
        <w:t>Установите курсор на четвертую строку и сотрите слово LOCAL.</w:t>
      </w:r>
    </w:p>
    <w:p w14:paraId="11BC1A71" w14:textId="77777777" w:rsidR="00D67B70" w:rsidRDefault="00F3673B">
      <w:pPr>
        <w:pStyle w:val="Compact"/>
        <w:numPr>
          <w:ilvl w:val="0"/>
          <w:numId w:val="3"/>
        </w:numPr>
      </w:pPr>
      <w:r>
        <w:t>Перейдите в режим вставки и наберите следующий те</w:t>
      </w:r>
      <w:r>
        <w:t>кст: local, нажмите Esc для возврата в командный режим.</w:t>
      </w:r>
    </w:p>
    <w:p w14:paraId="784F1E44" w14:textId="77777777" w:rsidR="00D67B70" w:rsidRDefault="00F3673B">
      <w:pPr>
        <w:pStyle w:val="Compact"/>
        <w:numPr>
          <w:ilvl w:val="0"/>
          <w:numId w:val="3"/>
        </w:numPr>
      </w:pPr>
      <w:r>
        <w:t>Установитекурсорнапоследнейстрокефайла.Вставьтепосленеёстроку,содержащую следующийтекст: echo $HELLO.</w:t>
      </w:r>
    </w:p>
    <w:p w14:paraId="0E48FFE8" w14:textId="77777777" w:rsidR="00D67B70" w:rsidRDefault="00F3673B">
      <w:pPr>
        <w:pStyle w:val="Compact"/>
        <w:numPr>
          <w:ilvl w:val="0"/>
          <w:numId w:val="3"/>
        </w:numPr>
      </w:pPr>
      <w:r>
        <w:t>Нажмите Esc для перехода в командный режим.</w:t>
      </w:r>
    </w:p>
    <w:p w14:paraId="218E1BA9" w14:textId="77777777" w:rsidR="00D67B70" w:rsidRDefault="00F3673B">
      <w:pPr>
        <w:pStyle w:val="Compact"/>
        <w:numPr>
          <w:ilvl w:val="0"/>
          <w:numId w:val="3"/>
        </w:numPr>
      </w:pPr>
      <w:r>
        <w:t>Удалите последнюю строку.</w:t>
      </w:r>
    </w:p>
    <w:p w14:paraId="63C7D498" w14:textId="77777777" w:rsidR="00D67B70" w:rsidRDefault="00F3673B">
      <w:pPr>
        <w:pStyle w:val="Compact"/>
        <w:numPr>
          <w:ilvl w:val="0"/>
          <w:numId w:val="3"/>
        </w:numPr>
      </w:pPr>
      <w:r>
        <w:t>Введите команду отмены измен</w:t>
      </w:r>
      <w:r>
        <w:t>ений u для отмены последней команды.</w:t>
      </w:r>
    </w:p>
    <w:p w14:paraId="0433BFE3" w14:textId="77777777" w:rsidR="00D67B70" w:rsidRDefault="00F3673B">
      <w:pPr>
        <w:pStyle w:val="Compact"/>
        <w:numPr>
          <w:ilvl w:val="0"/>
          <w:numId w:val="3"/>
        </w:numPr>
      </w:pPr>
      <w:r>
        <w:t>Введитесимвол : дляпереходаврежимпоследнейстроки.Запишитепроизведённые изменения и выйдите из vi.</w:t>
      </w:r>
    </w:p>
    <w:p w14:paraId="505513D2" w14:textId="77777777" w:rsidR="00D67B70" w:rsidRDefault="00F3673B">
      <w:pPr>
        <w:pStyle w:val="1"/>
      </w:pPr>
      <w:bookmarkStart w:id="6" w:name="выполнение-лабораторной-работы"/>
      <w:bookmarkStart w:id="7" w:name="_Toc107172114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AE64D82" w14:textId="77777777" w:rsidR="00D67B70" w:rsidRDefault="00F3673B">
      <w:pPr>
        <w:pStyle w:val="1"/>
      </w:pPr>
      <w:bookmarkStart w:id="8" w:name="X983af5c9a150dbcc71541cefca27eb66b841bcc"/>
      <w:bookmarkStart w:id="9" w:name="_Toc107172115"/>
      <w:bookmarkEnd w:id="6"/>
      <w:r>
        <w:rPr>
          <w:rStyle w:val="SectionNumber"/>
        </w:rPr>
        <w:t>5</w:t>
      </w:r>
      <w:r>
        <w:tab/>
      </w:r>
      <w:r>
        <w:t>Задание 1. Создание нового файла с использованием vi</w:t>
      </w:r>
      <w:bookmarkEnd w:id="9"/>
    </w:p>
    <w:p w14:paraId="2038557C" w14:textId="77777777" w:rsidR="00D67B70" w:rsidRDefault="00F3673B">
      <w:pPr>
        <w:pStyle w:val="FirstParagraph"/>
      </w:pPr>
      <w:r>
        <w:t>Создаю каталог с именем ~/work/os/lab06.(рис. 1) Перехожу во вновь созданный каталог.(рис. 2) Вызвал vi и создаю файл hello.sh</w:t>
      </w:r>
    </w:p>
    <w:p w14:paraId="2C344732" w14:textId="77777777" w:rsidR="00D67B70" w:rsidRDefault="00F3673B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957FB4A" wp14:editId="0F5002E1">
            <wp:extent cx="5334000" cy="2578100"/>
            <wp:effectExtent l="0" t="0" r="0" b="0"/>
            <wp:docPr id="25" name="Picture" descr="Рис. 1: 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C9C1823" w14:textId="77777777" w:rsidR="00D67B70" w:rsidRDefault="00F3673B">
      <w:pPr>
        <w:pStyle w:val="ImageCaption"/>
      </w:pPr>
      <w:r>
        <w:t>Рис. 1: рис.1</w:t>
      </w:r>
    </w:p>
    <w:p w14:paraId="3B56E1CA" w14:textId="77777777" w:rsidR="00D67B70" w:rsidRDefault="00F3673B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0B8B1FAC" wp14:editId="734ACA38">
            <wp:extent cx="5334000" cy="2578100"/>
            <wp:effectExtent l="0" t="0" r="0" b="0"/>
            <wp:docPr id="29" name="Picture" descr="Рис. 2: 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F20CB97" w14:textId="77777777" w:rsidR="00D67B70" w:rsidRDefault="00F3673B">
      <w:pPr>
        <w:pStyle w:val="ImageCaption"/>
      </w:pPr>
      <w:r>
        <w:t>Рис. 2: рис.2</w:t>
      </w:r>
    </w:p>
    <w:p w14:paraId="782F2516" w14:textId="77777777" w:rsidR="00D67B70" w:rsidRDefault="00F3673B">
      <w:pPr>
        <w:pStyle w:val="a0"/>
      </w:pPr>
      <w:r>
        <w:t>Нажимаю клавишу i и ввожу следующий текст:(р</w:t>
      </w:r>
      <w:r>
        <w:t>ис. 3)</w:t>
      </w:r>
    </w:p>
    <w:p w14:paraId="43AEB6E7" w14:textId="77777777" w:rsidR="00D67B70" w:rsidRPr="00C97F24" w:rsidRDefault="00F3673B">
      <w:pPr>
        <w:pStyle w:val="a0"/>
        <w:rPr>
          <w:lang w:val="en-US"/>
        </w:rPr>
      </w:pPr>
      <w:r w:rsidRPr="00C97F24">
        <w:rPr>
          <w:lang w:val="en-US"/>
        </w:rPr>
        <w:t xml:space="preserve">1 </w:t>
      </w:r>
      <w:proofErr w:type="gramStart"/>
      <w:r w:rsidRPr="00C97F24">
        <w:rPr>
          <w:lang w:val="en-US"/>
        </w:rPr>
        <w:t>#!/</w:t>
      </w:r>
      <w:proofErr w:type="gramEnd"/>
      <w:r w:rsidRPr="00C97F24">
        <w:rPr>
          <w:lang w:val="en-US"/>
        </w:rPr>
        <w:t>bin/bash 2 HELL=Hello 3 function hello { 4 LOCAL HELLO=World 5 echo $HELLO 6 } 7 echo $HELLO 8 hello</w:t>
      </w:r>
    </w:p>
    <w:p w14:paraId="20AB83C7" w14:textId="77777777" w:rsidR="00D67B70" w:rsidRDefault="00F3673B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73CC427" wp14:editId="113DBEBF">
            <wp:extent cx="5334000" cy="2578100"/>
            <wp:effectExtent l="0" t="0" r="0" b="0"/>
            <wp:docPr id="33" name="Picture" descr="Рис. 3: 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EEB242F" w14:textId="77777777" w:rsidR="00D67B70" w:rsidRDefault="00F3673B">
      <w:pPr>
        <w:pStyle w:val="ImageCaption"/>
      </w:pPr>
      <w:r>
        <w:t>Рис. 3: рис.3</w:t>
      </w:r>
    </w:p>
    <w:p w14:paraId="4DD8166F" w14:textId="77777777" w:rsidR="00D67B70" w:rsidRDefault="00F3673B">
      <w:pPr>
        <w:pStyle w:val="a0"/>
      </w:pPr>
      <w:r>
        <w:t>Далее нажимаю клавишу Esc для перехода к командный режим после завершения ввода текста.(рис. 4) Также нажимаю “:” для перехода в режим последней строки и внизу экрана появилось приглашение в виде двоеточия.</w:t>
      </w:r>
    </w:p>
    <w:p w14:paraId="75E187CC" w14:textId="77777777" w:rsidR="00D67B70" w:rsidRDefault="00F3673B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08CB702B" wp14:editId="7F9ADFBC">
            <wp:extent cx="5334000" cy="2578100"/>
            <wp:effectExtent l="0" t="0" r="0" b="0"/>
            <wp:docPr id="37" name="Picture" descr="Рис. 4: 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8239764" w14:textId="77777777" w:rsidR="00D67B70" w:rsidRDefault="00F3673B">
      <w:pPr>
        <w:pStyle w:val="ImageCaption"/>
      </w:pPr>
      <w:r>
        <w:t>Рис. 4: рис.4</w:t>
      </w:r>
    </w:p>
    <w:p w14:paraId="3873C1F4" w14:textId="77777777" w:rsidR="00D67B70" w:rsidRDefault="00F3673B">
      <w:pPr>
        <w:pStyle w:val="a0"/>
      </w:pPr>
      <w:r>
        <w:t>Нажимаю w(записать) и q(выйти), а</w:t>
      </w:r>
      <w:r>
        <w:t xml:space="preserve"> затем нажал клавину Enter для сохранения текста и завершения работы.(рис. 5)</w:t>
      </w:r>
    </w:p>
    <w:p w14:paraId="4BE47353" w14:textId="77777777" w:rsidR="00D67B70" w:rsidRDefault="00F3673B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73861F63" wp14:editId="7B6F0EF9">
            <wp:extent cx="5334000" cy="2578100"/>
            <wp:effectExtent l="0" t="0" r="0" b="0"/>
            <wp:docPr id="41" name="Picture" descr="Рис. 5: 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6290E26" w14:textId="77777777" w:rsidR="00D67B70" w:rsidRDefault="00F3673B">
      <w:pPr>
        <w:pStyle w:val="ImageCaption"/>
      </w:pPr>
      <w:r>
        <w:t>Рис. 5: рис.5</w:t>
      </w:r>
    </w:p>
    <w:p w14:paraId="401076DC" w14:textId="77777777" w:rsidR="00D67B70" w:rsidRDefault="00F3673B">
      <w:pPr>
        <w:pStyle w:val="a0"/>
      </w:pPr>
      <w:r>
        <w:t>Сделал файл исполняемым.(рис. 6)</w:t>
      </w:r>
    </w:p>
    <w:p w14:paraId="52ACB275" w14:textId="77777777" w:rsidR="00D67B70" w:rsidRDefault="00F3673B">
      <w:pPr>
        <w:pStyle w:val="CaptionedFigure"/>
      </w:pPr>
      <w:bookmarkStart w:id="15" w:name="fig:006"/>
      <w:r>
        <w:rPr>
          <w:noProof/>
        </w:rPr>
        <w:lastRenderedPageBreak/>
        <w:drawing>
          <wp:inline distT="0" distB="0" distL="0" distR="0" wp14:anchorId="6E9E69F4" wp14:editId="4E53AD73">
            <wp:extent cx="5334000" cy="2578100"/>
            <wp:effectExtent l="0" t="0" r="0" b="0"/>
            <wp:docPr id="45" name="Picture" descr="Рис. 6: 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64718DB" w14:textId="77777777" w:rsidR="00D67B70" w:rsidRDefault="00F3673B">
      <w:pPr>
        <w:pStyle w:val="ImageCaption"/>
      </w:pPr>
      <w:r>
        <w:t>Рис. 6: рис.6</w:t>
      </w:r>
    </w:p>
    <w:p w14:paraId="3091680B" w14:textId="77777777" w:rsidR="00D67B70" w:rsidRDefault="00F3673B">
      <w:pPr>
        <w:pStyle w:val="1"/>
      </w:pPr>
      <w:bookmarkStart w:id="16" w:name="X9f2c70bf8255fa4a11f218a6f4a970ef818496f"/>
      <w:bookmarkStart w:id="17" w:name="_Toc107172116"/>
      <w:bookmarkEnd w:id="8"/>
      <w:r>
        <w:rPr>
          <w:rStyle w:val="SectionNumber"/>
        </w:rPr>
        <w:t>6</w:t>
      </w:r>
      <w:r>
        <w:tab/>
        <w:t>Задание 2. Редактирование существующего файла</w:t>
      </w:r>
      <w:bookmarkEnd w:id="17"/>
    </w:p>
    <w:p w14:paraId="555149B5" w14:textId="77777777" w:rsidR="00D67B70" w:rsidRDefault="00F3673B">
      <w:pPr>
        <w:pStyle w:val="FirstParagraph"/>
      </w:pPr>
      <w:r>
        <w:t>Вызываю vi на редактирование файла.(рис. 7)</w:t>
      </w:r>
    </w:p>
    <w:p w14:paraId="2A858B2F" w14:textId="77777777" w:rsidR="00D67B70" w:rsidRDefault="00F3673B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7B31FFB2" wp14:editId="482B5795">
            <wp:extent cx="5334000" cy="2578100"/>
            <wp:effectExtent l="0" t="0" r="0" b="0"/>
            <wp:docPr id="50" name="Picture" descr="Рис. 7: 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039492A" w14:textId="77777777" w:rsidR="00D67B70" w:rsidRDefault="00F3673B">
      <w:pPr>
        <w:pStyle w:val="ImageCaption"/>
      </w:pPr>
      <w:r>
        <w:t>Рис. 7: рис.6</w:t>
      </w:r>
    </w:p>
    <w:p w14:paraId="10B8A7DA" w14:textId="77777777" w:rsidR="00D67B70" w:rsidRDefault="00F3673B">
      <w:pPr>
        <w:pStyle w:val="a0"/>
      </w:pPr>
      <w:r>
        <w:t>Устан</w:t>
      </w:r>
      <w:r>
        <w:t>овил курсор в конец слова HELL второй строки.(рис. 8)</w:t>
      </w:r>
    </w:p>
    <w:p w14:paraId="170C16A3" w14:textId="77777777" w:rsidR="00D67B70" w:rsidRDefault="00F3673B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41CBDC26" wp14:editId="44C982A8">
            <wp:extent cx="5334000" cy="2578100"/>
            <wp:effectExtent l="0" t="0" r="0" b="0"/>
            <wp:docPr id="54" name="Picture" descr="Рис. 8: 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5CD26C8" w14:textId="77777777" w:rsidR="00D67B70" w:rsidRDefault="00F3673B">
      <w:pPr>
        <w:pStyle w:val="ImageCaption"/>
      </w:pPr>
      <w:r>
        <w:t>Рис. 8: рис.7</w:t>
      </w:r>
    </w:p>
    <w:p w14:paraId="6A55B001" w14:textId="77777777" w:rsidR="00D67B70" w:rsidRDefault="00F3673B">
      <w:pPr>
        <w:pStyle w:val="a0"/>
      </w:pPr>
      <w:r>
        <w:t>Далее перехожу в режим вставки и заменил его на HELLO, нажал Esc для возврата в командый режим.(рис. 9)</w:t>
      </w:r>
    </w:p>
    <w:p w14:paraId="744DFF09" w14:textId="77777777" w:rsidR="00D67B70" w:rsidRDefault="00F3673B">
      <w:pPr>
        <w:pStyle w:val="CaptionedFigure"/>
      </w:pPr>
      <w:bookmarkStart w:id="20" w:name="fig:009"/>
      <w:r>
        <w:rPr>
          <w:noProof/>
        </w:rPr>
        <w:drawing>
          <wp:inline distT="0" distB="0" distL="0" distR="0" wp14:anchorId="01A6539B" wp14:editId="64E21C5A">
            <wp:extent cx="5334000" cy="2578100"/>
            <wp:effectExtent l="0" t="0" r="0" b="0"/>
            <wp:docPr id="57" name="Picture" descr="Рис. 9: 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F3DF2F4" w14:textId="77777777" w:rsidR="00D67B70" w:rsidRDefault="00F3673B">
      <w:pPr>
        <w:pStyle w:val="ImageCaption"/>
      </w:pPr>
      <w:r>
        <w:t>Рис. 9: рис.8</w:t>
      </w:r>
    </w:p>
    <w:p w14:paraId="369E700E" w14:textId="77777777" w:rsidR="00D67B70" w:rsidRDefault="00F3673B">
      <w:pPr>
        <w:pStyle w:val="a0"/>
      </w:pPr>
      <w:r>
        <w:t>Установлю курсор на четвертую строку и сотру слова LOCAL.(рис. 10)</w:t>
      </w:r>
    </w:p>
    <w:p w14:paraId="773D94D6" w14:textId="77777777" w:rsidR="00D67B70" w:rsidRDefault="00F3673B">
      <w:pPr>
        <w:pStyle w:val="CaptionedFigure"/>
      </w:pPr>
      <w:bookmarkStart w:id="21" w:name="fig:010"/>
      <w:r>
        <w:rPr>
          <w:noProof/>
        </w:rPr>
        <w:lastRenderedPageBreak/>
        <w:drawing>
          <wp:inline distT="0" distB="0" distL="0" distR="0" wp14:anchorId="516687A1" wp14:editId="656E161C">
            <wp:extent cx="5334000" cy="2578100"/>
            <wp:effectExtent l="0" t="0" r="0" b="0"/>
            <wp:docPr id="61" name="Picture" descr="Рис. 10: 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083C816" w14:textId="77777777" w:rsidR="00D67B70" w:rsidRDefault="00F3673B">
      <w:pPr>
        <w:pStyle w:val="ImageCaption"/>
      </w:pPr>
      <w:r>
        <w:t>Рис. 10: рис.9</w:t>
      </w:r>
    </w:p>
    <w:p w14:paraId="2A9FAEAA" w14:textId="77777777" w:rsidR="00D67B70" w:rsidRDefault="00F3673B">
      <w:pPr>
        <w:pStyle w:val="a0"/>
      </w:pPr>
      <w:r>
        <w:t>Перешел в режим вставки и набрал следующий текст: lo</w:t>
      </w:r>
      <w:r>
        <w:t>cal, нажал Esc для возврата в командный режим.(рис. 11)</w:t>
      </w:r>
    </w:p>
    <w:p w14:paraId="4AFC6BDA" w14:textId="77777777" w:rsidR="00D67B70" w:rsidRDefault="00F3673B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4B531C38" wp14:editId="4E6E6756">
            <wp:extent cx="5334000" cy="2578100"/>
            <wp:effectExtent l="0" t="0" r="0" b="0"/>
            <wp:docPr id="65" name="Picture" descr="Рис. 11: 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0C25798" w14:textId="77777777" w:rsidR="00D67B70" w:rsidRDefault="00F3673B">
      <w:pPr>
        <w:pStyle w:val="ImageCaption"/>
      </w:pPr>
      <w:r>
        <w:t>Рис. 11: рис.10</w:t>
      </w:r>
    </w:p>
    <w:p w14:paraId="4AA75469" w14:textId="77777777" w:rsidR="00D67B70" w:rsidRDefault="00F3673B">
      <w:pPr>
        <w:pStyle w:val="a0"/>
      </w:pPr>
      <w:r>
        <w:t>Установил курсор на последней строке файла. Вставил после неё строку, содержащую следующий текст: echo $HELLO.(рис. 12)</w:t>
      </w:r>
    </w:p>
    <w:p w14:paraId="105E1318" w14:textId="77777777" w:rsidR="00D67B70" w:rsidRDefault="00F3673B">
      <w:pPr>
        <w:pStyle w:val="CaptionedFigure"/>
      </w:pPr>
      <w:bookmarkStart w:id="23" w:name="fig:012"/>
      <w:r>
        <w:rPr>
          <w:noProof/>
        </w:rPr>
        <w:lastRenderedPageBreak/>
        <w:drawing>
          <wp:inline distT="0" distB="0" distL="0" distR="0" wp14:anchorId="7C7F23A8" wp14:editId="3487E6EF">
            <wp:extent cx="5334000" cy="2578100"/>
            <wp:effectExtent l="0" t="0" r="0" b="0"/>
            <wp:docPr id="68" name="Picture" descr="Рис. 12: 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40F361F" w14:textId="77777777" w:rsidR="00D67B70" w:rsidRDefault="00F3673B">
      <w:pPr>
        <w:pStyle w:val="ImageCaption"/>
      </w:pPr>
      <w:r>
        <w:t>Рис. 12: рис.11</w:t>
      </w:r>
    </w:p>
    <w:p w14:paraId="569BF1CB" w14:textId="77777777" w:rsidR="00D67B70" w:rsidRDefault="00F3673B">
      <w:pPr>
        <w:pStyle w:val="a0"/>
      </w:pPr>
      <w:r>
        <w:t>Нажал Esc для перехода в командный режим. Уд</w:t>
      </w:r>
      <w:r>
        <w:t>алил последнюю строку.(рис. 13)</w:t>
      </w:r>
    </w:p>
    <w:p w14:paraId="3797CADE" w14:textId="77777777" w:rsidR="00D67B70" w:rsidRDefault="00F3673B">
      <w:pPr>
        <w:pStyle w:val="CaptionedFigure"/>
      </w:pPr>
      <w:bookmarkStart w:id="24" w:name="fig:013"/>
      <w:r>
        <w:rPr>
          <w:noProof/>
        </w:rPr>
        <w:drawing>
          <wp:inline distT="0" distB="0" distL="0" distR="0" wp14:anchorId="5CB31EE3" wp14:editId="5EB4CFEB">
            <wp:extent cx="5334000" cy="2578100"/>
            <wp:effectExtent l="0" t="0" r="0" b="0"/>
            <wp:docPr id="72" name="Picture" descr="Рис. 13: 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54E837C" w14:textId="77777777" w:rsidR="00D67B70" w:rsidRDefault="00F3673B">
      <w:pPr>
        <w:pStyle w:val="ImageCaption"/>
      </w:pPr>
      <w:r>
        <w:t>Рис. 13: рис.12</w:t>
      </w:r>
    </w:p>
    <w:p w14:paraId="401707E9" w14:textId="77777777" w:rsidR="00D67B70" w:rsidRDefault="00F3673B">
      <w:pPr>
        <w:pStyle w:val="a0"/>
      </w:pPr>
      <w:r>
        <w:t>Ввел команду отмены изменений u для отмены последней команды(рис. 14)</w:t>
      </w:r>
    </w:p>
    <w:p w14:paraId="4E9743A5" w14:textId="77777777" w:rsidR="00D67B70" w:rsidRDefault="00F3673B">
      <w:pPr>
        <w:pStyle w:val="CaptionedFigure"/>
      </w:pPr>
      <w:bookmarkStart w:id="25" w:name="fig:014"/>
      <w:r>
        <w:rPr>
          <w:noProof/>
        </w:rPr>
        <w:lastRenderedPageBreak/>
        <w:drawing>
          <wp:inline distT="0" distB="0" distL="0" distR="0" wp14:anchorId="599941F6" wp14:editId="6784612B">
            <wp:extent cx="5334000" cy="2578100"/>
            <wp:effectExtent l="0" t="0" r="0" b="0"/>
            <wp:docPr id="76" name="Picture" descr="Рис. 14: 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C0AEE28" w14:textId="77777777" w:rsidR="00D67B70" w:rsidRDefault="00F3673B">
      <w:pPr>
        <w:pStyle w:val="ImageCaption"/>
      </w:pPr>
      <w:r>
        <w:t>Рис. 14: рис.13</w:t>
      </w:r>
    </w:p>
    <w:p w14:paraId="6A5F2682" w14:textId="77777777" w:rsidR="00D67B70" w:rsidRDefault="00F3673B">
      <w:pPr>
        <w:pStyle w:val="a0"/>
      </w:pPr>
      <w:r>
        <w:t>Ввел символ «:» для перехода в режим последней строки. Записал произведённые изменения и вышел из vi.(рис. 15)</w:t>
      </w:r>
    </w:p>
    <w:p w14:paraId="5F5528FC" w14:textId="77777777" w:rsidR="00D67B70" w:rsidRDefault="00F3673B">
      <w:pPr>
        <w:pStyle w:val="CaptionedFigure"/>
      </w:pPr>
      <w:bookmarkStart w:id="26" w:name="fig:015"/>
      <w:r>
        <w:rPr>
          <w:noProof/>
        </w:rPr>
        <w:drawing>
          <wp:inline distT="0" distB="0" distL="0" distR="0" wp14:anchorId="5C90908D" wp14:editId="31065A93">
            <wp:extent cx="5334000" cy="2578100"/>
            <wp:effectExtent l="0" t="0" r="0" b="0"/>
            <wp:docPr id="80" name="Picture" descr="Рис. 15: 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61122AA1" w14:textId="77777777" w:rsidR="00D67B70" w:rsidRDefault="00F3673B">
      <w:pPr>
        <w:pStyle w:val="ImageCaption"/>
      </w:pPr>
      <w:r>
        <w:t xml:space="preserve">Рис. </w:t>
      </w:r>
      <w:r>
        <w:t>15: рис.14</w:t>
      </w:r>
    </w:p>
    <w:p w14:paraId="10FA4F96" w14:textId="77777777" w:rsidR="00D67B70" w:rsidRDefault="00F3673B">
      <w:pPr>
        <w:pStyle w:val="1"/>
      </w:pPr>
      <w:bookmarkStart w:id="27" w:name="вывод"/>
      <w:bookmarkStart w:id="28" w:name="_Toc107172117"/>
      <w:bookmarkEnd w:id="16"/>
      <w:r>
        <w:rPr>
          <w:rStyle w:val="SectionNumber"/>
        </w:rPr>
        <w:t>7</w:t>
      </w:r>
      <w:r>
        <w:tab/>
        <w:t>Вывод</w:t>
      </w:r>
      <w:bookmarkEnd w:id="28"/>
    </w:p>
    <w:p w14:paraId="6DCBF2F3" w14:textId="77777777" w:rsidR="00D67B70" w:rsidRDefault="00F3673B">
      <w:pPr>
        <w:pStyle w:val="FirstParagraph"/>
      </w:pPr>
      <w:r>
        <w:t>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p w14:paraId="44343CBA" w14:textId="77777777" w:rsidR="00D67B70" w:rsidRDefault="00F3673B">
      <w:pPr>
        <w:pStyle w:val="1"/>
      </w:pPr>
      <w:bookmarkStart w:id="29" w:name="контрольные-вопросы"/>
      <w:bookmarkStart w:id="30" w:name="_Toc107172118"/>
      <w:bookmarkEnd w:id="27"/>
      <w:r>
        <w:rPr>
          <w:rStyle w:val="SectionNumber"/>
        </w:rPr>
        <w:t>8</w:t>
      </w:r>
      <w:r>
        <w:tab/>
        <w:t>Контрольные вопросы</w:t>
      </w:r>
      <w:bookmarkEnd w:id="30"/>
    </w:p>
    <w:p w14:paraId="230A8D81" w14:textId="77777777" w:rsidR="00D67B70" w:rsidRDefault="00F3673B">
      <w:pPr>
        <w:numPr>
          <w:ilvl w:val="0"/>
          <w:numId w:val="4"/>
        </w:numPr>
      </w:pPr>
      <w:r>
        <w:t>Дайте краткую характеристику режимам работы редактора v</w:t>
      </w:r>
      <w:r>
        <w:t>i.</w:t>
      </w:r>
    </w:p>
    <w:p w14:paraId="66E350D9" w14:textId="77777777" w:rsidR="00D67B70" w:rsidRDefault="00F3673B">
      <w:pPr>
        <w:numPr>
          <w:ilvl w:val="0"/>
          <w:numId w:val="4"/>
        </w:numPr>
      </w:pPr>
      <w:r>
        <w:t>Как выйти из редактора,не сохраняя произведённые изменения?</w:t>
      </w:r>
    </w:p>
    <w:p w14:paraId="39A17D82" w14:textId="77777777" w:rsidR="00D67B70" w:rsidRDefault="00F3673B">
      <w:pPr>
        <w:numPr>
          <w:ilvl w:val="0"/>
          <w:numId w:val="4"/>
        </w:numPr>
      </w:pPr>
      <w:r>
        <w:lastRenderedPageBreak/>
        <w:t>Назовите и дайте краткую характеристику командам позиционирования.</w:t>
      </w:r>
    </w:p>
    <w:p w14:paraId="0358B48E" w14:textId="77777777" w:rsidR="00D67B70" w:rsidRDefault="00F3673B">
      <w:pPr>
        <w:numPr>
          <w:ilvl w:val="0"/>
          <w:numId w:val="4"/>
        </w:numPr>
      </w:pPr>
      <w:r>
        <w:t>Что для редактора vi является словом?</w:t>
      </w:r>
    </w:p>
    <w:p w14:paraId="7D135445" w14:textId="77777777" w:rsidR="00D67B70" w:rsidRDefault="00F3673B">
      <w:pPr>
        <w:numPr>
          <w:ilvl w:val="0"/>
          <w:numId w:val="4"/>
        </w:numPr>
      </w:pPr>
      <w:r>
        <w:t>Каким образом из любого места редактируемого файла перейти в начало (конец) файла?</w:t>
      </w:r>
    </w:p>
    <w:p w14:paraId="6994CD1B" w14:textId="77777777" w:rsidR="00D67B70" w:rsidRDefault="00F3673B">
      <w:pPr>
        <w:numPr>
          <w:ilvl w:val="0"/>
          <w:numId w:val="4"/>
        </w:numPr>
      </w:pPr>
      <w:r>
        <w:t>Назовите и дайте краткую характеристику основным группам команд редактирования.</w:t>
      </w:r>
    </w:p>
    <w:p w14:paraId="0C8D7056" w14:textId="77777777" w:rsidR="00D67B70" w:rsidRDefault="00F3673B">
      <w:pPr>
        <w:numPr>
          <w:ilvl w:val="0"/>
          <w:numId w:val="4"/>
        </w:numPr>
      </w:pPr>
      <w:r>
        <w:t>Необходимо заполнить строку символами $.Каковы ваши действия?</w:t>
      </w:r>
    </w:p>
    <w:p w14:paraId="291B3975" w14:textId="77777777" w:rsidR="00D67B70" w:rsidRDefault="00F3673B">
      <w:pPr>
        <w:numPr>
          <w:ilvl w:val="0"/>
          <w:numId w:val="4"/>
        </w:numPr>
      </w:pPr>
      <w:r>
        <w:t>Как отменить некорректное дейст</w:t>
      </w:r>
      <w:r>
        <w:t>вие,связанное с процессом редактирования?</w:t>
      </w:r>
    </w:p>
    <w:p w14:paraId="14780969" w14:textId="77777777" w:rsidR="00D67B70" w:rsidRDefault="00F3673B">
      <w:pPr>
        <w:numPr>
          <w:ilvl w:val="0"/>
          <w:numId w:val="4"/>
        </w:numPr>
      </w:pPr>
      <w:r>
        <w:t>Назовите и дайте характеристику основным группам команд режима последней строки.</w:t>
      </w:r>
    </w:p>
    <w:p w14:paraId="5C0DB4B2" w14:textId="77777777" w:rsidR="00D67B70" w:rsidRDefault="00F3673B">
      <w:pPr>
        <w:numPr>
          <w:ilvl w:val="0"/>
          <w:numId w:val="4"/>
        </w:numPr>
      </w:pPr>
      <w:r>
        <w:t>Как определить,не перемещая курсора,позицию,в которой заканчивается строка?</w:t>
      </w:r>
    </w:p>
    <w:p w14:paraId="14D9E94F" w14:textId="77777777" w:rsidR="00D67B70" w:rsidRDefault="00F3673B">
      <w:pPr>
        <w:numPr>
          <w:ilvl w:val="0"/>
          <w:numId w:val="4"/>
        </w:numPr>
      </w:pPr>
      <w:r>
        <w:t>Выполните анализ опций редактора vi (сколько их,как узнат</w:t>
      </w:r>
      <w:r>
        <w:t>ь их назначение ит.д.).</w:t>
      </w:r>
    </w:p>
    <w:p w14:paraId="06D82A9C" w14:textId="77777777" w:rsidR="00D67B70" w:rsidRDefault="00F3673B">
      <w:pPr>
        <w:numPr>
          <w:ilvl w:val="0"/>
          <w:numId w:val="4"/>
        </w:numPr>
      </w:pPr>
      <w:r>
        <w:t>Как определить режим работы редактора vi?</w:t>
      </w:r>
    </w:p>
    <w:p w14:paraId="2DE74AE9" w14:textId="77777777" w:rsidR="00D67B70" w:rsidRDefault="00F3673B">
      <w:pPr>
        <w:numPr>
          <w:ilvl w:val="0"/>
          <w:numId w:val="4"/>
        </w:numPr>
      </w:pPr>
      <w:r>
        <w:t>Постройте граф взаимосвязи режимов работы редактора vi.</w:t>
      </w:r>
    </w:p>
    <w:p w14:paraId="1D3194E1" w14:textId="77777777" w:rsidR="00D67B70" w:rsidRDefault="00F3673B">
      <w:pPr>
        <w:pStyle w:val="1"/>
      </w:pPr>
      <w:bookmarkStart w:id="31" w:name="ответы-на-контрольные-вопросы"/>
      <w:bookmarkStart w:id="32" w:name="_Toc107172119"/>
      <w:bookmarkEnd w:id="29"/>
      <w:r>
        <w:rPr>
          <w:rStyle w:val="SectionNumber"/>
        </w:rPr>
        <w:t>9</w:t>
      </w:r>
      <w:r>
        <w:tab/>
        <w:t>Ответы на контрольные вопросы:</w:t>
      </w:r>
      <w:bookmarkEnd w:id="32"/>
    </w:p>
    <w:p w14:paraId="1229331D" w14:textId="77777777" w:rsidR="00D67B70" w:rsidRDefault="00F3673B">
      <w:pPr>
        <w:numPr>
          <w:ilvl w:val="0"/>
          <w:numId w:val="5"/>
        </w:numPr>
      </w:pPr>
      <w:r>
        <w:t>Краткая характеристика режимов работы редактора vi: – командный режим — предназначен для ввода команд</w:t>
      </w:r>
      <w:r>
        <w:t xml:space="preserve">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 w14:paraId="519A9BED" w14:textId="77777777" w:rsidR="00D67B70" w:rsidRDefault="00F3673B">
      <w:pPr>
        <w:numPr>
          <w:ilvl w:val="0"/>
          <w:numId w:val="5"/>
        </w:numPr>
      </w:pPr>
      <w:r>
        <w:t>Выйти из редактора, не</w:t>
      </w:r>
      <w:r>
        <w:t xml:space="preserve"> сохраняя произведённые изменения, можно используя клавиши «:q!» в командном режиме.</w:t>
      </w:r>
    </w:p>
    <w:p w14:paraId="335CBC5F" w14:textId="77777777" w:rsidR="00D67B70" w:rsidRDefault="00F3673B">
      <w:pPr>
        <w:numPr>
          <w:ilvl w:val="0"/>
          <w:numId w:val="5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</w:t>
      </w:r>
      <w:r>
        <w:t>с номером n.</w:t>
      </w:r>
    </w:p>
    <w:p w14:paraId="07B36A39" w14:textId="77777777" w:rsidR="00D67B70" w:rsidRDefault="00F3673B">
      <w:pPr>
        <w:numPr>
          <w:ilvl w:val="0"/>
          <w:numId w:val="5"/>
        </w:numPr>
      </w:pPr>
      <w:r>
        <w:t>Для редактора vi словом является: пробел; буквы, находящиеся между двумя пробелами.</w:t>
      </w:r>
    </w:p>
    <w:p w14:paraId="08FEBACB" w14:textId="77777777" w:rsidR="00D67B70" w:rsidRDefault="00F3673B">
      <w:pPr>
        <w:numPr>
          <w:ilvl w:val="0"/>
          <w:numId w:val="5"/>
        </w:numPr>
      </w:pPr>
      <w:r>
        <w:t>Из любого места редактируемого файла перейти в конец файла можно с помощью клавишы G и курсора вниз, а в начало – курсор вверх.</w:t>
      </w:r>
    </w:p>
    <w:p w14:paraId="2F50A60F" w14:textId="77777777" w:rsidR="00D67B70" w:rsidRDefault="00F3673B">
      <w:pPr>
        <w:numPr>
          <w:ilvl w:val="0"/>
          <w:numId w:val="5"/>
        </w:numPr>
      </w:pPr>
      <w:r>
        <w:t>Краткая характеристика основных</w:t>
      </w:r>
      <w:r>
        <w:t xml:space="preserve">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</w:t>
      </w:r>
      <w:r>
        <w:t xml:space="preserve">оку под курсором; – О — вставить строку над курсором. Удаление текста – x — удалить один символ в </w:t>
      </w:r>
      <w:r>
        <w:lastRenderedPageBreak/>
        <w:t>буфер; – d w — удалить одно слово в буфер; – d $ — удалить в буфер текст от курсора до конца строки; – d 0 — удалить в буфер текст от начала строки до позиции</w:t>
      </w:r>
      <w:r>
        <w:t xml:space="preserve">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</w:t>
      </w:r>
      <w:r>
        <w:t>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</w:t>
      </w:r>
      <w:r>
        <w:t xml:space="preserve">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</w:t>
      </w:r>
      <w:r>
        <w:t xml:space="preserve"> текст.</w:t>
      </w:r>
    </w:p>
    <w:p w14:paraId="43FF5CA6" w14:textId="77777777" w:rsidR="00D67B70" w:rsidRDefault="00F3673B">
      <w:pPr>
        <w:numPr>
          <w:ilvl w:val="0"/>
          <w:numId w:val="5"/>
        </w:numPr>
      </w:pPr>
      <w:r>
        <w:t>Чтобы заполнить строку символами $ можно использовать клавиши ni(вставить текст n раз).</w:t>
      </w:r>
    </w:p>
    <w:p w14:paraId="369225EB" w14:textId="77777777" w:rsidR="00D67B70" w:rsidRDefault="00F3673B">
      <w:pPr>
        <w:numPr>
          <w:ilvl w:val="0"/>
          <w:numId w:val="5"/>
        </w:numPr>
      </w:pPr>
      <w:r>
        <w:t>Отменить некорректное действие, связанное с процессом редактирования, можно с помощью клавиши «.».</w:t>
      </w:r>
    </w:p>
    <w:p w14:paraId="1FC58B81" w14:textId="77777777" w:rsidR="00D67B70" w:rsidRDefault="00F3673B">
      <w:pPr>
        <w:numPr>
          <w:ilvl w:val="0"/>
          <w:numId w:val="5"/>
        </w:numPr>
      </w:pPr>
      <w:r>
        <w:t>Характеристика основных групп команд режима последней строки:</w:t>
      </w:r>
      <w:r>
        <w:t xml:space="preserve">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</w:t>
      </w:r>
      <w:r>
        <w:t xml:space="preserve">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</w:t>
      </w:r>
      <w:r>
        <w:t>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 w14:paraId="78859340" w14:textId="77777777" w:rsidR="00D67B70" w:rsidRDefault="00F3673B">
      <w:pPr>
        <w:numPr>
          <w:ilvl w:val="0"/>
          <w:numId w:val="5"/>
        </w:numPr>
      </w:pPr>
      <w:r>
        <w:t>Определить, не перемещая курсора, по</w:t>
      </w:r>
      <w:r>
        <w:t>зицию, в которой заканчивается строка, можно используя клавишу $ (переход в конец строки).</w:t>
      </w:r>
    </w:p>
    <w:p w14:paraId="376EF1B7" w14:textId="77777777" w:rsidR="00D67B70" w:rsidRDefault="00F3673B">
      <w:pPr>
        <w:numPr>
          <w:ilvl w:val="0"/>
          <w:numId w:val="5"/>
        </w:numPr>
      </w:pPr>
      <w:r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</w:t>
      </w:r>
      <w:r>
        <w:t>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</w:t>
      </w:r>
      <w:r>
        <w:t>тавить no.</w:t>
      </w:r>
    </w:p>
    <w:p w14:paraId="363BCFE0" w14:textId="77777777" w:rsidR="00D67B70" w:rsidRDefault="00F3673B">
      <w:pPr>
        <w:numPr>
          <w:ilvl w:val="0"/>
          <w:numId w:val="5"/>
        </w:numPr>
      </w:pPr>
      <w:r>
        <w:t>Определить режим работы редактора vi можно по последней командной строке.</w:t>
      </w:r>
    </w:p>
    <w:p w14:paraId="2FA28869" w14:textId="77777777" w:rsidR="00D67B70" w:rsidRDefault="00F3673B">
      <w:pPr>
        <w:numPr>
          <w:ilvl w:val="0"/>
          <w:numId w:val="5"/>
        </w:numPr>
      </w:pPr>
      <w:r>
        <w:t>Взаимосвязь режимов работы редактора vi: «Командный режим» - «Режим вставки»   / «Режим командной строки»</w:t>
      </w:r>
      <w:bookmarkEnd w:id="31"/>
    </w:p>
    <w:sectPr w:rsidR="00D67B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309B2" w14:textId="77777777" w:rsidR="00F3673B" w:rsidRDefault="00F3673B">
      <w:pPr>
        <w:spacing w:after="0"/>
      </w:pPr>
      <w:r>
        <w:separator/>
      </w:r>
    </w:p>
  </w:endnote>
  <w:endnote w:type="continuationSeparator" w:id="0">
    <w:p w14:paraId="2414F406" w14:textId="77777777" w:rsidR="00F3673B" w:rsidRDefault="00F367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AE72E3" w14:textId="77777777" w:rsidR="00F3673B" w:rsidRDefault="00F3673B">
      <w:r>
        <w:separator/>
      </w:r>
    </w:p>
  </w:footnote>
  <w:footnote w:type="continuationSeparator" w:id="0">
    <w:p w14:paraId="14075A1F" w14:textId="77777777" w:rsidR="00F3673B" w:rsidRDefault="00F367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3CE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754F1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7B70"/>
    <w:rsid w:val="00C97F24"/>
    <w:rsid w:val="00D67B70"/>
    <w:rsid w:val="00F3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B8E4B0"/>
  <w15:docId w15:val="{DD88A87A-6099-4FDD-BA30-C3C16D01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97F2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370</Words>
  <Characters>7815</Characters>
  <Application>Microsoft Office Word</Application>
  <DocSecurity>0</DocSecurity>
  <Lines>65</Lines>
  <Paragraphs>18</Paragraphs>
  <ScaleCrop>false</ScaleCrop>
  <Company/>
  <LinksUpToDate>false</LinksUpToDate>
  <CharactersWithSpaces>9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8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41:00Z</dcterms:created>
  <dcterms:modified xsi:type="dcterms:W3CDTF">2022-06-26T18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